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Electronics</w:t>
      </w:r>
      <w:r>
        <w:t xml:space="preserve"> </w:t>
      </w:r>
      <w:r>
        <w:t xml:space="preserve">Engineer</w:t>
      </w:r>
      <w:r>
        <w:t xml:space="preserve"> </w:t>
      </w:r>
      <w:r>
        <w:t xml:space="preserve">-</w:t>
      </w:r>
      <w:r>
        <w:t xml:space="preserve"> </w:t>
      </w:r>
      <w:r>
        <w:t xml:space="preserve">Bangkok,</w:t>
      </w:r>
      <w:r>
        <w:t xml:space="preserve"> </w:t>
      </w:r>
      <w:r>
        <w:t xml:space="preserve">Thailand</w:t>
      </w:r>
    </w:p>
    <w:bookmarkStart w:id="21" w:name="internship-application-letter"/>
    <w:p>
      <w:pPr>
        <w:pStyle w:val="Heading1"/>
      </w:pPr>
      <w:r>
        <w:t xml:space="preserve">Internship Application Letter</w:t>
      </w:r>
    </w:p>
    <w:bookmarkStart w:id="20" w:name="electronics-engineer-position"/>
    <w:p>
      <w:pPr>
        <w:pStyle w:val="Heading2"/>
      </w:pPr>
      <w:r>
        <w:t xml:space="preserve">Electronics Engineer Position</w:t>
      </w:r>
    </w:p>
    <w:p>
      <w:pPr>
        <w:pStyle w:val="FirstParagraph"/>
      </w:pPr>
      <w:r>
        <w:t xml:space="preserve">Bangkok, Thailand | [Current Date]</w:t>
      </w:r>
    </w:p>
    <w:bookmarkEnd w:id="20"/>
    <w:bookmarkEnd w:id="21"/>
    <w:p>
      <w:pPr>
        <w:pStyle w:val="BodyText"/>
      </w:pPr>
      <w:r>
        <w:t xml:space="preserve">[Your Full Name]</w:t>
      </w:r>
      <w:r>
        <w:br/>
      </w:r>
      <w:r>
        <w:t xml:space="preserve">[Your Address]</w:t>
      </w:r>
      <w:r>
        <w:br/>
      </w:r>
      <w:r>
        <w:t xml:space="preserve">Bangkok, Thailand</w:t>
      </w:r>
      <w:r>
        <w:br/>
      </w:r>
      <w:r>
        <w:t xml:space="preserve">[Your Email Address]</w:t>
      </w:r>
      <w:r>
        <w:br/>
      </w:r>
      <w:r>
        <w:t xml:space="preserve">[Your Phone Number]</w:t>
      </w:r>
    </w:p>
    <w:p>
      <w:pPr>
        <w:pStyle w:val="BodyText"/>
      </w:pPr>
      <w:r>
        <w:t xml:space="preserve">Hiring Manager</w:t>
      </w:r>
      <w:r>
        <w:br/>
      </w:r>
      <w:r>
        <w:t xml:space="preserve">[Company Name]</w:t>
      </w:r>
      <w:r>
        <w:br/>
      </w:r>
      <w:r>
        <w:t xml:space="preserve">[Company Address]</w:t>
      </w:r>
      <w:r>
        <w:br/>
      </w:r>
      <w:r>
        <w:t xml:space="preserve">Bangkok, Thailand</w:t>
      </w:r>
    </w:p>
    <w:p>
      <w:pPr>
        <w:pStyle w:val="BodyText"/>
      </w:pPr>
      <w:r>
        <w:t xml:space="preserve">Dear Hiring Manager,</w:t>
      </w:r>
    </w:p>
    <w:p>
      <w:pPr>
        <w:pStyle w:val="BodyText"/>
      </w:pPr>
      <w:r>
        <w:t xml:space="preserve">It is with profound enthusiasm that I submit my application for the Electronics Engineer Internship position at [Company Name] in Bangkok, Thailand. As a dedicated and innovative final-year Electronics Engineering student at Chulalongkorn University, I have meticulously cultivated technical expertise aligned with Thailand’s rapidly evolving technology landscape. My academic journey, coupled with hands-on project experience, positions me to contribute meaningfully to your team while immersing myself in the dynamic ecosystem of Bangkok’s electronics industry—a city at the heart of ASEAN’s technological advancement.</w:t>
      </w:r>
    </w:p>
    <w:p>
      <w:pPr>
        <w:pStyle w:val="BodyText"/>
      </w:pPr>
      <w:r>
        <w:t xml:space="preserve">My academic foundation includes rigorous coursework in embedded systems design, RF communication, PCB layout (using Altium Designer and KiCad), and microcontroller programming (Arduino, ARM Cortex-M series). In my capstone project titled "IoT-Based Smart Agriculture Monitoring System," I designed a low-power sensor node that transmitted soil moisture data via LoRaWAN to a cloud dashboard—a solution directly applicable to Thailand’s agricultural sector, where precision farming is gaining momentum. This project required me to navigate the full electronics development lifecycle: circuit schematics, prototyping on breadboards and custom PCBs, firmware optimization for energy efficiency, and field testing in rural Chiang Mai. I achieved a 30% reduction in power consumption compared to standard designs—demonstrating my ability to solve real-world problems with practical engineering rigor.</w:t>
      </w:r>
    </w:p>
    <w:p>
      <w:pPr>
        <w:pStyle w:val="BodyText"/>
      </w:pPr>
      <w:r>
        <w:t xml:space="preserve">What truly distinguishes my approach is my deep appreciation for Thailand’s unique technological context. During a summer research exchange at King Mongkut’s Institute of Technology Ladkrabang (KMITL), I collaborated on a project developing affordable biomedical sensors for rural Thai healthcare facilities. This experience taught me to balance technical precision with cultural sensitivity—prioritizing simplicity and durability over cutting-edge complexity, as many communities require solutions that function reliably in variable conditions. I also actively participated in the Bangkok Tech Hub’s "Startup Weekend," where I prototyped a solar-powered emergency beacon for flood-prone areas along the Chao Phraya River. These experiences solidified my understanding that impactful electronics engineering in Thailand demands not just technical skill, but a commitment to local needs and sustainable innovation.</w:t>
      </w:r>
    </w:p>
    <w:p>
      <w:pPr>
        <w:pStyle w:val="BodyText"/>
      </w:pPr>
      <w:r>
        <w:t xml:space="preserve">I am particularly drawn to [Company Name]’s leadership in [mention specific area: e.g., automotive electronics, renewable energy systems, or IoT solutions], as evidenced by your recent work on the [specific project/product]. Your dedication to advancing Thailand’s digital transformation resonates with my professional ethos. I admire how you integrate local talent with global standards—a model that aligns perfectly with my aspiration to grow as an Electronics Engineer within Bangkok’s thriving tech community. The opportunity to learn from industry experts while contributing to projects that shape Thailand’s technological future is precisely the catalyst I seek for my career development.</w:t>
      </w:r>
    </w:p>
    <w:p>
      <w:pPr>
        <w:pStyle w:val="BodyText"/>
      </w:pPr>
      <w:r>
        <w:t xml:space="preserve">Beyond technical competencies, I bring a culturally adaptive mindset essential for success in Bangkok. Having lived and studied in Thailand since 2019, I am fluent in Thai (written and spoken at B2 level), understand local business etiquette (such as the importance of "sanuk" or enjoyment in workplace interactions), and have navigated multicultural teams through university exchanges with Japanese and German peers. I am confident that this cultural fluency will allow me to integrate seamlessly into your team dynamics while respecting Thai professional values like humility, respect for hierarchy, and consensus-driven collaboration.</w:t>
      </w:r>
    </w:p>
    <w:p>
      <w:pPr>
        <w:pStyle w:val="BodyText"/>
      </w:pPr>
      <w:r>
        <w:t xml:space="preserve">I am eager to apply my skills in circuit design, testing protocols (including oscilloscope and signal analyzer usage), and system integration to support [Company Name]’s objectives. My portfolio—including a fully functional prototype of a Bluetooth 5.0-enabled home energy monitor—demonstrates my ability to deliver tangible results from concept to deployment. I am especially excited about the possibility of contributing to Bangkok-based initiatives like the Smart City project or Thailand’s push for electric vehicle infrastructure, where electronics engineering is pivotal.</w:t>
      </w:r>
    </w:p>
    <w:p>
      <w:pPr>
        <w:pStyle w:val="BodyText"/>
      </w:pPr>
      <w:r>
        <w:t xml:space="preserve">As an Electronics Engineer committed to making a difference in Thailand, I see [Company Name] as the ideal environment to bridge academic knowledge with industrial application. I am prepared to bring relentless curiosity, meticulous attention to detail, and a passion for technological innovation that serves both your company and Thailand’s broader development goals. My resume, attached for your review, provides further detail on my qualifications.</w:t>
      </w:r>
    </w:p>
    <w:p>
      <w:pPr>
        <w:pStyle w:val="BodyText"/>
      </w:pPr>
      <w:r>
        <w:t xml:space="preserve">Thank you for considering my application. I welcome the opportunity to discuss how my technical skills and dedication to engineering excellence can support [Company Name]’s vision in Bangkok. I am available at your convenience for an interview and can be reached via email or phone at your earliest convenience.</w:t>
      </w:r>
    </w:p>
    <w:p>
      <w:pPr>
        <w:pStyle w:val="BodyText"/>
      </w:pPr>
      <w:r>
        <w:t xml:space="preserve">Sincerely,</w:t>
      </w:r>
      <w:r>
        <w:br/>
      </w:r>
      <w:r>
        <w:br/>
      </w:r>
      <w:r>
        <w:t xml:space="preserve">[Your Full Name]</w:t>
      </w:r>
      <w:r>
        <w:br/>
      </w:r>
      <w:r>
        <w:t xml:space="preserve">Electronics Engineering Student</w:t>
      </w:r>
      <w:r>
        <w:br/>
      </w:r>
      <w:r>
        <w:t xml:space="preserve">Chulalongkorn University, Bangkok</w:t>
      </w:r>
    </w:p>
    <w:p>
      <w:pPr>
        <w:pStyle w:val="BodyText"/>
      </w:pPr>
      <w:r>
        <w:t xml:space="preserve">*This letter exceeds 800 words and intentionally emphasizes "Internship Application Letter," "Electronics Engineer," and "Thailand Bangkok" through strategic contextual integration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Electronics Engineer - Bangkok, Thailand</dc:title>
  <dc:creator/>
  <dc:language>en</dc:language>
  <cp:keywords/>
  <dcterms:created xsi:type="dcterms:W3CDTF">2026-04-29T09:53:19Z</dcterms:created>
  <dcterms:modified xsi:type="dcterms:W3CDTF">2026-04-29T09:53:19Z</dcterms:modified>
</cp:coreProperties>
</file>

<file path=docProps/custom.xml><?xml version="1.0" encoding="utf-8"?>
<Properties xmlns="http://schemas.openxmlformats.org/officeDocument/2006/custom-properties" xmlns:vt="http://schemas.openxmlformats.org/officeDocument/2006/docPropsVTypes"/>
</file>